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้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ฆษณา สวัสดีค่ะตรวจสอบสภาพอากาศกับ gns นะคะ 9-13 กุมภาพันธ์ พรมมิ คลังแดงจากรอบใหม่จะแผ่ลงมาปก ประเทศไทยตอนบนนะคะลมหนาวมาพร้อมกับ ลมตะวันออกเฉียงใต้ที่พัดพาความชื้นมาภาคอีสานตอนล่างภาคกลางตอนล่าง กรุงเทพและปริมณฑล วันออกรถหรือพักผ่อนนะคะ ช่วงแรกจะมีฝนฟ้าคะนองอันแรก ลูกเห็บเกิดขึ้นได้ค่ะจากนั้นอุณหภูมิจะลดลง ภาคอีสาน อุณหภูมิจะลดลงมากที่สุดนะคะ 3 ถึง 5 องศาเซลเซียสส่วนภาคอื่น ก็ต้องดูแล สภาพอากาศที่เปลี่ยน แรงด้วยนะคะเตือนให้ระวังเรื่องของฝนฟ้าคะนองลมกระโชกแรงฟ้าผ่า หลีกเลี่ยงการอยู่ในที่โล่งแจ้ง หรือต้นไม้ใหญ่และป้ายโฆษณาที่ไม่แข็งแรงนะคะ ส่วนทางภาคใต้ค่ะ ลมตะวันออกเฉียงเหนือ กำลังแรงขึ้นและ มีฝนตกหนักส่วนมากทางภาคใต้ มีกำลังแรงขึ้นนะคะขึ้นสูงประมาณ 2-3 เมตร เตือนเช้าเรือให้เดินเรือด้วยความระมัดระวัง ควรออกจากฝั่ง จนถึง 22 กุมภาพันธ์เลยนะคะมาตรวจสอบสภาพอากาศแบบ ลายผ้ากันขาเริ่มที่ภาคเหนือค่ะหนาวมีหมอกในตอนเช้าและอุณหภูมิ อุณหภูมิของญี่ปุ่น องศา 38 องศาอุณหภูมิ 32 องศา ภาคอีสานพระอากาศ ตอนเช้าแล้วพรุ่งนี้อุณหภูมิจะลดลง 3 องศานะคะคุณภูมิต่ำสุด 35 องศาอุณหภูมิสูงสุด 31 องศา ว่างค่ะมีหมอกในตอนเช้า อุณหภูมิต่ำสุดจะอยู่ประมาณที่ 22 องศาเซลเซียสภาคตะวันออก ยางในตอนเช้าอุณหภูมิจะลดลง 2 3 องศาเซลเซียสจากนี้จะมีผลต่อ น้องเกิดขึ้นได้ที่ชลบุรีระยอง อากาศ ภาคใต้มี เมฆบางส่วน สุราษฎร์ธานี พังงากระบี่คลื่นลมบริเวณอ่าวไทยจะมี 2-3 เมตร บริเวณ เพื่อส่งได้มากกว่า 3 เมตรส่วนอ่าวไทยตอนบนคลื่นสูง 2 เมตร บริเวณที่มีฝนคลื่นสูงได้มากกว่า 2 เมตร ชาวเรือฝั่งอ่าวไทยเดินเรือด้วยความระมัดระวังและหลีกเลี่ยง ที่มีฝนฟ้าคะนองกันด้วยนะคะ กรุงเทพฯและปริมณฑล มีหมอกบางในตอนเช้า อุณหภูมิ ในบ้านเราไปดูสภาพอากาศโลกกันบ้างคะมีการพัฒนานะคะว่าปีนี้ อาทิตย์ที่แล้ว ติดตามรายละเอียดกันกับครูสิตา คุณผู้ชมคะในปี 2560 6 นั้นมีการสรุปว่าเป็นปีที่โลกของเราร้อน ในประวัติศาสตร์ แต่ว่าไง ที่น่าตกใจมากกว่านั้นก็คือการคาดการณ์เขาว่าปีนี้ 2561 ภูมิโลกของเราอาจจะสูง สถิติเดิมค่ะ หน่วยงานติดตามการเปลี่ยนแปลงสภาพอากาศ วันนี้นักสภาพยุโรประบุว่าปี 2560 6 ที่ผ่านมา อุณหภูมิที่ สุดยอดเพื่อน ข้อมูล เช่นวงปีของต้นไม้และอากาศในถังน้ำแข็งก็มีโอกาส ในรอบ 1 ปี นายอยู่ที่ผ่านมาไปช่วย LINE ที่อุดรที่สุดเมื่อเทียบกับช่วงเดียวกันในอดีตนำมาซึ่งภัยพิบัติ มากมายปัญหาความร้อนรุนแรง ป่าน้ำท่วม พายุ กราฟ อุณหภูมิเฉลี่ย 566 อุณหภูมิเฉลี่ยโลกเพิ่มขึ้นจากปฏิวัติอุตสาหกรรม องศาเซลเซียส ทำลายสถิติเดิมในปี 2559 โดยมีอุณหภูมิเฉลี่ยสูงกว่า เคยเป็นปีที่ร้อนที่สุด 10.17 องศาเซลเซียสเรียกว่าทำลายสถิติอย่างทิ้งห่างเลยทีเดียวค่ะ งานด้าน บริการ สภาพอากาศ อุณหภูมิ ยุโรปกับขึ้นจากช่วงก่อน ประมาณ อุณหภูมิเฉลี่ยจะอยู่ที่ประมาณ 1.4 6 องศาเซลเซียส ซึ่งอาจจะทำลายสถิติ ในปีที่แล้ว มียอดอยู่นะคะ รหัสโรคหูเรา ร้อนก็เลยเรื่อยๆอากาศที่สุดขั้วเป็นแรงก็คงจะเป็นไปได้ยากนะคะ รวมถึงการคาดการณ์สภาพอากาศก็จะเป็นไปได้ยากอีกเช่นกันค่ะ ขายไปที่เม็กซิโกค่ะมีรายงานพบว่าประชากรผีเสื้อจักรพรรดิ ที่อพยพหนีหนาวจาก พัฒนาและสหรัฐ อาศัยในป่าที่เม็กซิโกนั้นลดลงกว่าปีก่อนจำนวน ประชากรผีเสื้อจักรพรรดิในช่วงฤดูหนาวปีนี้ลดลงร้อยละ 59 เมื่อเทียบกับปีที่แล้ว ลงจากรู้สูงขึ้นและความแห้งแล้งในพื้นที่พบ ในแคนาดาและสหรัฐส่งผลให้พื้นที่มีชื่อว่า แล้วว่างค่ะ ใบของต้นมีกี่ตนเองค่ะผู้ช่วยชี้ให้เห็นว่าการ สารเคมีกำจัดวัชพืชและยาฆ่าแมลงระหว่างอพยพด้วยซึ่งทำให้แหล่งเพาะพันธุ์ ของพวกมันลดน้อยลงและยังส่งผลต่อสุขภาพของพม่าด้วยสำหรับประชากรของผีเสื้อต่างๆ ลดลงอย่างมากนะคะ ลักษณะนี้ กลายเป็นสัตว์ ใกล้สูญพันธุ์แล้ว วันนี้หมดเวลาแล้วนะคะสำหรับ T shirt ผู้ชมสามารถติดตามเราได้อีกหลายช่องทาง ออกและ Instagram นะคะ ผู้ชมชอบลีลาไปก่อน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้า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3-20T03:48:37Z</dcterms:created>
  <dcterms:modified xsi:type="dcterms:W3CDTF">2025-03-20T03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ีนาคม 2568 เวลา 09.06 น.</vt:lpwstr>
  </property>
  <property fmtid="{D5CDD505-2E9C-101B-9397-08002B2CF9AE}" pid="3" name="subtitle">
    <vt:lpwstr/>
  </property>
</Properties>
</file>